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139CD6" w14:textId="77777777" w:rsidR="00F27CC8" w:rsidRDefault="00F27CC8" w:rsidP="00F27CC8">
      <w:r>
        <w:t>CERTIFICATION IN CONNECTION WITH DOCUMENT NOTARIZED BY AUDIOVISUAL</w:t>
      </w:r>
    </w:p>
    <w:p w14:paraId="2274648F" w14:textId="77777777" w:rsidR="00F27CC8" w:rsidRDefault="00F27CC8" w:rsidP="00F27CC8">
      <w:r>
        <w:t>MEANS PURSUANT TO NEW YORK STATE EXECUTIVE ORDER 202.7</w:t>
      </w:r>
    </w:p>
    <w:p w14:paraId="664278DF" w14:textId="77777777" w:rsidR="00F27CC8" w:rsidRDefault="00F27CC8" w:rsidP="00F27CC8">
      <w:r>
        <w:t>_________________________________, a Notary Public duly sworn and commissioned in the State of</w:t>
      </w:r>
    </w:p>
    <w:p w14:paraId="1F23F953" w14:textId="77777777" w:rsidR="00F27CC8" w:rsidRDefault="00F27CC8" w:rsidP="00F27CC8">
      <w:r>
        <w:t>New York, under Registration No. _________________ , hereby certifies as follows:</w:t>
      </w:r>
    </w:p>
    <w:p w14:paraId="4220B7B9" w14:textId="77777777" w:rsidR="00F27CC8" w:rsidRDefault="00F27CC8" w:rsidP="00F27CC8">
      <w:r>
        <w:t>1. On ________________, 2020, I observed via audio-video technology</w:t>
      </w:r>
    </w:p>
    <w:p w14:paraId="7C35147D" w14:textId="77777777" w:rsidR="00F27CC8" w:rsidRDefault="00F27CC8" w:rsidP="00F27CC8">
      <w:r>
        <w:t>_________________________________________ execute the following documents:</w:t>
      </w:r>
    </w:p>
    <w:p w14:paraId="1B5FE8E9" w14:textId="77777777" w:rsidR="00F27CC8" w:rsidRDefault="00F27CC8" w:rsidP="00F27CC8">
      <w:r>
        <w:t>a. _________________________________</w:t>
      </w:r>
    </w:p>
    <w:p w14:paraId="497702E4" w14:textId="77777777" w:rsidR="00F27CC8" w:rsidRDefault="00F27CC8" w:rsidP="00F27CC8">
      <w:r>
        <w:t>b. _________________________________</w:t>
      </w:r>
    </w:p>
    <w:p w14:paraId="75B6D345" w14:textId="77777777" w:rsidR="00F27CC8" w:rsidRDefault="00F27CC8" w:rsidP="00F27CC8">
      <w:r>
        <w:t>c. _________________________________</w:t>
      </w:r>
    </w:p>
    <w:p w14:paraId="01D3F43C" w14:textId="77777777" w:rsidR="00F27CC8" w:rsidRDefault="00F27CC8" w:rsidP="00F27CC8">
      <w:r>
        <w:t>d. _________________________________</w:t>
      </w:r>
    </w:p>
    <w:p w14:paraId="3B4D4025" w14:textId="77777777" w:rsidR="00F27CC8" w:rsidRDefault="00F27CC8" w:rsidP="00F27CC8">
      <w:r>
        <w:t>e. _________________________________</w:t>
      </w:r>
    </w:p>
    <w:p w14:paraId="1DA29494" w14:textId="77777777" w:rsidR="00F27CC8" w:rsidRDefault="00F27CC8" w:rsidP="00F27CC8">
      <w:r>
        <w:t>2. I was presented with the following two forms of valid photo identification during the audio-video</w:t>
      </w:r>
    </w:p>
    <w:p w14:paraId="012AA0AD" w14:textId="77777777" w:rsidR="00F27CC8" w:rsidRDefault="00F27CC8" w:rsidP="00F27CC8">
      <w:r>
        <w:t>conference:</w:t>
      </w:r>
    </w:p>
    <w:p w14:paraId="5B62B515" w14:textId="77777777" w:rsidR="00F27CC8" w:rsidRDefault="00F27CC8" w:rsidP="00F27CC8">
      <w:r>
        <w:t>a. _________________________________</w:t>
      </w:r>
    </w:p>
    <w:p w14:paraId="74C9D539" w14:textId="77777777" w:rsidR="00F27CC8" w:rsidRDefault="00F27CC8" w:rsidP="00F27CC8">
      <w:r>
        <w:t>b. _________________________________</w:t>
      </w:r>
    </w:p>
    <w:p w14:paraId="7E05D4E7" w14:textId="77777777" w:rsidR="00F27CC8" w:rsidRDefault="00F27CC8" w:rsidP="00F27CC8">
      <w:r>
        <w:t>3. The video conference allowed for direct interaction and was not a pre-recorded video of the documents being signed.</w:t>
      </w:r>
    </w:p>
    <w:p w14:paraId="40C5A305" w14:textId="468C9CBB" w:rsidR="00F27CC8" w:rsidRDefault="00E923DB" w:rsidP="00F27CC8">
      <w:r>
        <w:t>4</w:t>
      </w:r>
      <w:r w:rsidR="00F27CC8">
        <w:t xml:space="preserve">: I have received via electronic </w:t>
      </w:r>
      <w:proofErr w:type="spellStart"/>
      <w:r w:rsidR="00F27CC8">
        <w:t>trasmission</w:t>
      </w:r>
      <w:proofErr w:type="spellEnd"/>
      <w:r w:rsidR="00F27CC8">
        <w:t xml:space="preserve"> the signature pages of the documents listed above during the audio visual </w:t>
      </w:r>
      <w:proofErr w:type="spellStart"/>
      <w:r w:rsidR="00F27CC8">
        <w:t>confrence</w:t>
      </w:r>
      <w:proofErr w:type="spellEnd"/>
      <w:r w:rsidR="00F27CC8">
        <w:t>.</w:t>
      </w:r>
    </w:p>
    <w:p w14:paraId="790BCF74" w14:textId="1FBEB2FA" w:rsidR="00F27CC8" w:rsidRDefault="00E923DB" w:rsidP="00F27CC8">
      <w:r>
        <w:t>5</w:t>
      </w:r>
      <w:r w:rsidR="00F27CC8">
        <w:t xml:space="preserve">: I have received or will receive the original “wet” signatures of the documents listed above.  </w:t>
      </w:r>
    </w:p>
    <w:p w14:paraId="552290C5" w14:textId="75FB7363" w:rsidR="00F27CC8" w:rsidRDefault="00E923DB" w:rsidP="00F27CC8">
      <w:r>
        <w:t>6</w:t>
      </w:r>
      <w:r w:rsidR="00F27CC8">
        <w:t>. I was presently situated in the State of New York, ________________ County while the audio-video</w:t>
      </w:r>
    </w:p>
    <w:p w14:paraId="2A18CAAE" w14:textId="77777777" w:rsidR="00F27CC8" w:rsidRDefault="00F27CC8" w:rsidP="00F27CC8">
      <w:r>
        <w:t>conference was taking place.</w:t>
      </w:r>
    </w:p>
    <w:p w14:paraId="4F6C9DBB" w14:textId="267F6C71" w:rsidR="00F27CC8" w:rsidRDefault="00F27CC8" w:rsidP="00F27CC8">
      <w:r>
        <w:t>I make this Certification under the penalties of perjury and upon personal knowledge that the statements in</w:t>
      </w:r>
      <w:r w:rsidR="00E923DB">
        <w:t xml:space="preserve"> </w:t>
      </w:r>
      <w:r>
        <w:t>this Certification are true and that this Certification is executed in order to induce Stewart Title Insurance and ________________________________ to issue its policy or policies of title insurance based upon the statements made herein.</w:t>
      </w:r>
      <w:bookmarkStart w:id="0" w:name="_GoBack"/>
      <w:bookmarkEnd w:id="0"/>
    </w:p>
    <w:p w14:paraId="14EBF271" w14:textId="77777777" w:rsidR="00F27CC8" w:rsidRDefault="00F27CC8" w:rsidP="00F27CC8"/>
    <w:p w14:paraId="3AC094EB" w14:textId="77777777" w:rsidR="00F27CC8" w:rsidRDefault="00F27CC8" w:rsidP="00F27CC8"/>
    <w:p w14:paraId="091DDA3C" w14:textId="77777777" w:rsidR="00F27CC8" w:rsidRDefault="00F27CC8" w:rsidP="00F27CC8"/>
    <w:p w14:paraId="5949E19F" w14:textId="77777777" w:rsidR="00F27CC8" w:rsidRDefault="00F27CC8" w:rsidP="00F27CC8">
      <w:r>
        <w:t>Signature of Notary</w:t>
      </w:r>
    </w:p>
    <w:sectPr w:rsidR="00F27C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jUwNDAyMjI2MTFW0lEKTi0uzszPAykwqgUAHKa/+SwAAAA="/>
  </w:docVars>
  <w:rsids>
    <w:rsidRoot w:val="00F27CC8"/>
    <w:rsid w:val="0007066F"/>
    <w:rsid w:val="00CB795B"/>
    <w:rsid w:val="00D15930"/>
    <w:rsid w:val="00E923DB"/>
    <w:rsid w:val="00F27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00DE2"/>
  <w15:chartTrackingRefBased/>
  <w15:docId w15:val="{97D5D779-413C-4E09-87CF-C372ACEBF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Frates</dc:creator>
  <cp:keywords/>
  <dc:description/>
  <cp:lastModifiedBy>John Frates</cp:lastModifiedBy>
  <cp:revision>2</cp:revision>
  <dcterms:created xsi:type="dcterms:W3CDTF">2020-03-25T18:46:00Z</dcterms:created>
  <dcterms:modified xsi:type="dcterms:W3CDTF">2020-03-25T18:46:00Z</dcterms:modified>
</cp:coreProperties>
</file>